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338" w:rsidRDefault="003F1DB8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THIS IS A DECISION PAPER</w:t>
      </w:r>
    </w:p>
    <w:p w:rsidR="002B1338" w:rsidRDefault="002B1338"/>
    <w:p w:rsidR="002B1338" w:rsidRDefault="003F1DB8">
      <w:r>
        <w:rPr>
          <w:b/>
        </w:rPr>
        <w:t>TO:</w:t>
      </w:r>
      <w:r>
        <w:rPr>
          <w:b/>
        </w:rPr>
        <w:tab/>
      </w:r>
      <w:r>
        <w:rPr>
          <w:b/>
        </w:rPr>
        <w:tab/>
        <w:t>HARDIN COUNTY BOARD OF EDUCATION</w:t>
      </w:r>
    </w:p>
    <w:p w:rsidR="002B1338" w:rsidRDefault="002B1338"/>
    <w:p w:rsidR="002B1338" w:rsidRDefault="003F1DB8">
      <w:r>
        <w:rPr>
          <w:b/>
        </w:rPr>
        <w:t>FROM:</w:t>
      </w:r>
      <w:r>
        <w:rPr>
          <w:b/>
        </w:rPr>
        <w:tab/>
      </w:r>
      <w:r>
        <w:rPr>
          <w:b/>
        </w:rPr>
        <w:tab/>
      </w:r>
      <w:r>
        <w:rPr>
          <w:b/>
          <w:smallCaps/>
        </w:rPr>
        <w:t>TERESA MORGAN, SUPERINTENDENT</w:t>
      </w:r>
    </w:p>
    <w:p w:rsidR="002B1338" w:rsidRDefault="002B1338"/>
    <w:p w:rsidR="002B1338" w:rsidRDefault="003F1DB8">
      <w:r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>October 16, 2025</w:t>
      </w:r>
    </w:p>
    <w:p w:rsidR="002B1338" w:rsidRDefault="002B1338"/>
    <w:p w:rsidR="002B1338" w:rsidRDefault="003F1DB8">
      <w:pPr>
        <w:ind w:left="1440" w:hanging="1440"/>
      </w:pPr>
      <w:r>
        <w:rPr>
          <w:b/>
        </w:rPr>
        <w:t>SUBJECT:</w:t>
      </w:r>
      <w:r>
        <w:rPr>
          <w:b/>
        </w:rPr>
        <w:tab/>
        <w:t xml:space="preserve">APPROVAL OF </w:t>
      </w:r>
      <w:r>
        <w:rPr>
          <w:b/>
        </w:rPr>
        <w:t>CHANGE ORDER</w:t>
      </w:r>
      <w:r>
        <w:rPr>
          <w:b/>
        </w:rPr>
        <w:t xml:space="preserve">S 8 AND 9 </w:t>
      </w:r>
      <w:r>
        <w:rPr>
          <w:b/>
        </w:rPr>
        <w:t>FOR THE CHILD NUTRITION CONSTRUCTION PROJECT</w:t>
      </w:r>
    </w:p>
    <w:p w:rsidR="002B1338" w:rsidRDefault="002B1338"/>
    <w:p w:rsidR="002B1338" w:rsidRDefault="003F1DB8">
      <w:r>
        <w:rPr>
          <w:b/>
        </w:rPr>
        <w:t xml:space="preserve">ISSUE:  </w:t>
      </w:r>
    </w:p>
    <w:p w:rsidR="002B1338" w:rsidRDefault="003F1DB8">
      <w:pPr>
        <w:ind w:firstLine="720"/>
      </w:pPr>
      <w:r>
        <w:t xml:space="preserve">Change Order </w:t>
      </w:r>
      <w:r>
        <w:t>8 is an increase of $4,439.00 for an additional dock leveler,</w:t>
      </w:r>
      <w:r>
        <w:t xml:space="preserve"> and Change Order 9 is a decrease </w:t>
      </w:r>
      <w:proofErr w:type="gramStart"/>
      <w:r>
        <w:t xml:space="preserve">of </w:t>
      </w:r>
      <w:r>
        <w:t xml:space="preserve"> $</w:t>
      </w:r>
      <w:proofErr w:type="gramEnd"/>
      <w:r>
        <w:t>1</w:t>
      </w:r>
      <w:r>
        <w:t xml:space="preserve">,011.94 for the removal of two light pole bases.  </w:t>
      </w:r>
    </w:p>
    <w:p w:rsidR="002B1338" w:rsidRDefault="002B1338">
      <w:pPr>
        <w:ind w:firstLine="720"/>
      </w:pPr>
    </w:p>
    <w:p w:rsidR="002B1338" w:rsidRDefault="003F1DB8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FACTS:</w:t>
      </w:r>
    </w:p>
    <w:p w:rsidR="002B1338" w:rsidRDefault="002B1338"/>
    <w:p w:rsidR="002B1338" w:rsidRDefault="003F1DB8">
      <w:r>
        <w:rPr>
          <w:b/>
        </w:rPr>
        <w:t xml:space="preserve">CO </w:t>
      </w:r>
      <w:r>
        <w:rPr>
          <w:b/>
        </w:rPr>
        <w:t>8</w:t>
      </w:r>
    </w:p>
    <w:p w:rsidR="002B1338" w:rsidRDefault="003F1DB8">
      <w:r>
        <w:rPr>
          <w:noProof/>
          <w:lang w:val="en-US"/>
        </w:rPr>
        <w:drawing>
          <wp:inline distT="114300" distB="114300" distL="114300" distR="114300">
            <wp:extent cx="6126480" cy="3911600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91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B1338" w:rsidRDefault="002B1338"/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2B1338">
      <w:pPr>
        <w:rPr>
          <w:b/>
        </w:rPr>
      </w:pPr>
    </w:p>
    <w:p w:rsidR="002B1338" w:rsidRDefault="003F1DB8">
      <w:pPr>
        <w:rPr>
          <w:b/>
        </w:rPr>
      </w:pPr>
      <w:r>
        <w:rPr>
          <w:b/>
        </w:rPr>
        <w:t>CO9</w:t>
      </w:r>
    </w:p>
    <w:p w:rsidR="002B1338" w:rsidRDefault="003F1DB8">
      <w:r>
        <w:rPr>
          <w:noProof/>
          <w:lang w:val="en-US"/>
        </w:rPr>
        <w:lastRenderedPageBreak/>
        <w:drawing>
          <wp:inline distT="114300" distB="114300" distL="114300" distR="114300">
            <wp:extent cx="6126480" cy="37592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759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B1338" w:rsidRDefault="002B1338">
      <w:pPr>
        <w:pStyle w:val="Heading1"/>
        <w:rPr>
          <w:sz w:val="20"/>
          <w:szCs w:val="20"/>
        </w:rPr>
      </w:pPr>
    </w:p>
    <w:p w:rsidR="002B1338" w:rsidRDefault="003F1DB8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RECOMMENDATION</w:t>
      </w:r>
    </w:p>
    <w:p w:rsidR="002B1338" w:rsidRDefault="003F1DB8">
      <w:r>
        <w:rPr>
          <w:b/>
        </w:rPr>
        <w:tab/>
        <w:t xml:space="preserve">I </w:t>
      </w:r>
      <w:r>
        <w:rPr>
          <w:b/>
          <w:smallCaps/>
        </w:rPr>
        <w:t>RECOMMEND THE BOARD APPROVE CHANGE ORDER</w:t>
      </w:r>
      <w:r>
        <w:rPr>
          <w:b/>
          <w:smallCaps/>
        </w:rPr>
        <w:t>S 8 AND 9</w:t>
      </w:r>
      <w:r>
        <w:rPr>
          <w:b/>
          <w:smallCaps/>
        </w:rPr>
        <w:t xml:space="preserve"> FOR THE CHILD NUTRITION CONSTRUCTION PROJECT.</w:t>
      </w:r>
    </w:p>
    <w:p w:rsidR="002B1338" w:rsidRDefault="003F1DB8">
      <w:pPr>
        <w:pStyle w:val="Heading1"/>
        <w:rPr>
          <w:sz w:val="20"/>
          <w:szCs w:val="20"/>
        </w:rPr>
      </w:pPr>
      <w:r>
        <w:rPr>
          <w:sz w:val="20"/>
          <w:szCs w:val="20"/>
        </w:rPr>
        <w:tab/>
      </w:r>
    </w:p>
    <w:p w:rsidR="002B1338" w:rsidRDefault="003F1DB8">
      <w:r>
        <w:rPr>
          <w:b/>
        </w:rPr>
        <w:t>RECOMMENDED MOTION</w:t>
      </w:r>
    </w:p>
    <w:p w:rsidR="002B1338" w:rsidRDefault="003F1DB8">
      <w:r>
        <w:tab/>
      </w:r>
      <w:r>
        <w:rPr>
          <w:b/>
        </w:rPr>
        <w:t xml:space="preserve">I MOVE </w:t>
      </w:r>
      <w:r>
        <w:rPr>
          <w:b/>
          <w:smallCaps/>
        </w:rPr>
        <w:t xml:space="preserve">THE </w:t>
      </w:r>
      <w:proofErr w:type="spellStart"/>
      <w:r>
        <w:rPr>
          <w:b/>
          <w:smallCaps/>
          <w:sz w:val="24"/>
          <w:szCs w:val="24"/>
        </w:rPr>
        <w:t>hardin</w:t>
      </w:r>
      <w:proofErr w:type="spellEnd"/>
      <w:r>
        <w:rPr>
          <w:b/>
          <w:smallCaps/>
          <w:sz w:val="24"/>
          <w:szCs w:val="24"/>
        </w:rPr>
        <w:t xml:space="preserve"> county </w:t>
      </w:r>
      <w:r>
        <w:rPr>
          <w:b/>
          <w:smallCaps/>
        </w:rPr>
        <w:t xml:space="preserve">BOARD </w:t>
      </w:r>
      <w:r w:rsidRPr="003F1DB8">
        <w:rPr>
          <w:b/>
          <w:smallCaps/>
          <w:sz w:val="24"/>
          <w:szCs w:val="24"/>
        </w:rPr>
        <w:t>of education</w:t>
      </w:r>
      <w:r>
        <w:rPr>
          <w:b/>
          <w:smallCaps/>
        </w:rPr>
        <w:t xml:space="preserve"> APPROVE </w:t>
      </w:r>
      <w:bookmarkStart w:id="0" w:name="_GoBack"/>
      <w:bookmarkEnd w:id="0"/>
      <w:r>
        <w:rPr>
          <w:b/>
          <w:smallCaps/>
        </w:rPr>
        <w:t xml:space="preserve">CHANGE ORDERS 8 AND 9 </w:t>
      </w:r>
      <w:r>
        <w:rPr>
          <w:b/>
          <w:smallCaps/>
        </w:rPr>
        <w:t>FOR THE CHILD NUTRITION CONSTRUCTION PROJECT.</w:t>
      </w:r>
    </w:p>
    <w:sectPr w:rsidR="002B1338">
      <w:pgSz w:w="12240" w:h="15840"/>
      <w:pgMar w:top="864" w:right="1296" w:bottom="720" w:left="129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WwNDKyNDU2tDQ0tTRS0lEKTi0uzszPAykwrAUAczgzRiwAAAA="/>
  </w:docVars>
  <w:rsids>
    <w:rsidRoot w:val="002B1338"/>
    <w:rsid w:val="002B1338"/>
    <w:rsid w:val="003F1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6936EB"/>
  <w15:docId w15:val="{B01F556B-3322-488C-B4BC-444CCB79E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ind w:firstLine="72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jc w:val="center"/>
    </w:pPr>
    <w:rPr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7sol8gSztm/acoiPHNY2yNsrDtg==">CgMxLjA4AHIhMW9COUxPNkUxeUhsajV0d3JGM1ZvMXQ3YWlHNElKa3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579</Characters>
  <Application>Microsoft Office Word</Application>
  <DocSecurity>0</DocSecurity>
  <Lines>4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10-16T12:47:00Z</dcterms:created>
  <dcterms:modified xsi:type="dcterms:W3CDTF">2025-10-1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3064e-f61b-4f50-8ab9-50388a03579d</vt:lpwstr>
  </property>
</Properties>
</file>